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049" w:rsidRDefault="001B63BA">
      <w:r>
        <w:rPr>
          <w:b/>
        </w:rPr>
        <w:t>Plan:</w:t>
      </w:r>
      <w:r>
        <w:t xml:space="preserve"> Abacus Year 2   </w:t>
      </w:r>
      <w:r>
        <w:rPr>
          <w:b/>
        </w:rPr>
        <w:t>School Name:</w:t>
      </w:r>
      <w:r>
        <w:t xml:space="preserve"> Deanshanger Primary School </w:t>
      </w:r>
      <w:bookmarkStart w:id="0" w:name="_GoBack"/>
      <w:bookmarkEnd w:id="0"/>
    </w:p>
    <w:p w:rsidR="00982049" w:rsidRDefault="001B63BA">
      <w:r>
        <w:pict>
          <v:rect id="_x0000_i1025" style="width:0;height:1.5pt" o:hralign="center" o:hrstd="t" o:hr="t"/>
        </w:pict>
      </w:r>
    </w:p>
    <w:p w:rsidR="00982049" w:rsidRDefault="001B63BA">
      <w:pPr>
        <w:pStyle w:val="Heading2"/>
      </w:pPr>
      <w:bookmarkStart w:id="1" w:name="year-2-autumn-term-1"/>
      <w:bookmarkEnd w:id="1"/>
      <w:r>
        <w:t>Year 2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556"/>
        <w:gridCol w:w="9484"/>
      </w:tblGrid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Estimate and count a number of objects up to 100; locate numbers on 0−100 beaded lines and 1−100 squares; compare pairs of numbers and find a number in between; order three numbers, order 2-digit numbers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</w:t>
            </w:r>
            <w:r>
              <w:t>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Revise number bonds to 6, 7, 8, 9 and 10; know number bonds to 10 and begin to learn related subtraction facts; know multiple of 10 number bonds to 100, learn bonds to 20, rehearse number bonds to 10 and 20 using storie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MD</w:t>
            </w:r>
            <w:r>
              <w:t xml:space="preserve"> </w:t>
            </w:r>
            <w:r>
              <w:t xml:space="preserve">Mental multiplication and division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Double numbers to double 15, use patterns in number bonds, use number bonds to solve more difficult additions, to subtract and to solve addi</w:t>
            </w:r>
            <w:r>
              <w:t>tions bridging 10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982049" w:rsidRDefault="001B63BA">
            <w:r>
              <w:t>Sort 2D shapes according to symmetry properties using Venn diagrams, identify right angles and sort shapes us</w:t>
            </w:r>
            <w:r>
              <w:t>ing Venn diagrams, recognise squares, rectangles, circles, triangles, ovals and hexagons, investigate which tessellate, sort shapes and objects using a two-way Carroll diagram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</w:t>
            </w:r>
            <w:r>
              <w:t>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>Begin to mark numbers on a landmarked line, compare and order numbers, using &lt; and &gt; signs, work systematically to find all possible inequalities, find 1 and 10 more or less using the 100-square, find 10 more and 10 less tha</w:t>
            </w:r>
            <w:r>
              <w:t>n any 2-digit number</w:t>
            </w:r>
          </w:p>
          <w:p w:rsidR="00982049" w:rsidRDefault="00982049"/>
        </w:tc>
      </w:tr>
    </w:tbl>
    <w:p w:rsidR="00982049" w:rsidRDefault="001B63BA">
      <w:r>
        <w:pict>
          <v:rect id="_x0000_i1026" style="width:0;height:1.5pt" o:hralign="center" o:hrstd="t" o:hr="t"/>
        </w:pict>
      </w:r>
    </w:p>
    <w:p w:rsidR="00982049" w:rsidRDefault="001B63BA">
      <w:pPr>
        <w:pStyle w:val="Heading2"/>
      </w:pPr>
      <w:bookmarkStart w:id="2" w:name="year-2-autumn-term-2"/>
      <w:bookmarkEnd w:id="2"/>
      <w:r>
        <w:t>Year 2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711"/>
        <w:gridCol w:w="9329"/>
      </w:tblGrid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>Know and use ordinal numbers; understand that 2-digit numbers are made from some 10s and some 1s; Understand place value using 10p and 1p coins; find and record all possible amounts using 10p and 1p coins; find 10p more and 10p less; Find 10 more and 10 le</w:t>
            </w:r>
            <w:r>
              <w:t>s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</w:t>
            </w:r>
            <w:r>
              <w:t>ing and algebra</w:t>
            </w:r>
          </w:p>
        </w:tc>
        <w:tc>
          <w:tcPr>
            <w:tcW w:w="0" w:type="auto"/>
          </w:tcPr>
          <w:p w:rsidR="00982049" w:rsidRDefault="001B63BA">
            <w:r>
              <w:t>Add and subtract 10, 20 and 30 to any 2-digit number; Add and subtract 11, 21, 12 and 22 to any 2-digit number; Solve addition and subtractions by counting on and back in 10s then in 1s; solve addition and subtraction problems using concret</w:t>
            </w:r>
            <w:r>
              <w:t>e and pictorial representation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GPD</w:t>
            </w:r>
            <w:r>
              <w:t xml:space="preserve"> Geometry: position and direc</w:t>
            </w:r>
            <w:r>
              <w:t xml:space="preserve">tion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2049" w:rsidRDefault="001B63BA">
            <w:r>
              <w:t>Understand and use terms and vocabulary associated with position, direction and movement; Measure lengths using uniform units; Begin to measure in centimetres and metre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MD</w:t>
            </w:r>
            <w:r>
              <w:t xml:space="preserve"> Mental multiplication and division</w:t>
            </w:r>
          </w:p>
        </w:tc>
        <w:tc>
          <w:tcPr>
            <w:tcW w:w="0" w:type="auto"/>
          </w:tcPr>
          <w:p w:rsidR="00982049" w:rsidRDefault="001B63BA">
            <w:r>
              <w:t>Add and subtract 2-digit numbers; Solve addition and subtraction problems using concrete and pictorial representations; Add near doubles to double 15; Add several small numbers spotting near doubles or pairs to 10, etc.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 xml:space="preserve">Count </w:t>
            </w:r>
            <w:r>
              <w:t>in 2s, 5s and 10s from zero; Count in multiples of 2p, 5p and 10p; Number sequences of 2s, 5s and 10s; Find the totals of coins and ways to make an amount; Use coins to make given amounts of money</w:t>
            </w:r>
          </w:p>
          <w:p w:rsidR="00982049" w:rsidRDefault="00982049"/>
        </w:tc>
      </w:tr>
    </w:tbl>
    <w:p w:rsidR="00982049" w:rsidRDefault="001B63BA">
      <w:r>
        <w:pict>
          <v:rect id="_x0000_i1027" style="width:0;height:1.5pt" o:hralign="center" o:hrstd="t" o:hr="t"/>
        </w:pict>
      </w:r>
    </w:p>
    <w:p w:rsidR="00982049" w:rsidRDefault="001B63BA">
      <w:pPr>
        <w:pStyle w:val="Heading2"/>
      </w:pPr>
      <w:bookmarkStart w:id="3" w:name="year-2-spring-term-1"/>
      <w:bookmarkEnd w:id="3"/>
      <w:r>
        <w:t>Year 2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470"/>
        <w:gridCol w:w="9570"/>
      </w:tblGrid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</w:t>
            </w:r>
            <w:r>
              <w:t xml:space="preserve">er and place value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>Place value and ordering 2-digit numbers; place value additions and subtractions; add and begin to subtract 9, 10 and 11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Revise number bonds to 10; begin to bridge 10; subtract from 10 and 20; use number facts to find the complement to ten; find a difference between two numbers by counting on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  <w:r>
              <w:t xml:space="preserve">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2049" w:rsidRDefault="001B63BA">
            <w:r>
              <w:t>Rehearse complements to multiples of 10; find differences using a number line; find change from 10p and 20p, and from £10 to £20 by counting up and using bonds to 10 and 20; add two 2-digit numbers by counting on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</w:t>
            </w:r>
            <w:r>
              <w:t xml:space="preserve">f shapes; </w:t>
            </w: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2049" w:rsidRDefault="001B63BA">
            <w:r>
              <w:t xml:space="preserve">Recognise and identify properties (including faces and vertices) of 3D shapes; sort according to properties including number of faces; </w:t>
            </w:r>
            <w:r>
              <w:rPr>
                <w:b/>
              </w:rPr>
              <w:t>name the 2D shapes of faces of 3D shapes; tell the time t</w:t>
            </w:r>
            <w:r>
              <w:rPr>
                <w:b/>
              </w:rPr>
              <w:t>o the nearest quarter on analogue and digital clocks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982049" w:rsidRDefault="001B63BA">
            <w:r>
              <w:t>Order 2-digit numbers and revise the &lt; and &gt; signs; locate 2-digit numbers on a landmarked line and grid; round 2-digit numbers to n</w:t>
            </w:r>
            <w:r>
              <w:t>earest 10; estimate a quantity &lt;100 within a range</w:t>
            </w:r>
          </w:p>
          <w:p w:rsidR="00982049" w:rsidRDefault="00982049"/>
        </w:tc>
      </w:tr>
    </w:tbl>
    <w:p w:rsidR="00982049" w:rsidRDefault="001B63BA">
      <w:r>
        <w:pict>
          <v:rect id="_x0000_i1028" style="width:0;height:1.5pt" o:hralign="center" o:hrstd="t" o:hr="t"/>
        </w:pict>
      </w:r>
    </w:p>
    <w:p w:rsidR="00982049" w:rsidRDefault="001B63BA">
      <w:pPr>
        <w:pStyle w:val="Heading2"/>
      </w:pPr>
      <w:bookmarkStart w:id="4" w:name="year-2-spring-term-2"/>
      <w:bookmarkEnd w:id="4"/>
      <w:r>
        <w:t>Year 2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087"/>
        <w:gridCol w:w="9953"/>
      </w:tblGrid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MD</w:t>
            </w:r>
            <w:r>
              <w:t xml:space="preserve"> </w:t>
            </w:r>
            <w:r>
              <w:t xml:space="preserve">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982049" w:rsidRDefault="001B63BA">
            <w:r>
              <w:t xml:space="preserve">Revise doubles and corresponding halves to 15; find half of odd and even numbers to 30; Revise and recognise 1/2s, 1/4s, 1/3s and 2/3s of shapes; place 1/2s on a number line; count in </w:t>
            </w:r>
            <w:r>
              <w:t>1/2s and 1/4s; understand and write mixed number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 xml:space="preserve">Count in 2s, 5s and 10s to solve multiplication problems and find specified multiples; introduce the × sign; record the 2, 5 and 10 times-tables; investigate multiplications with the same answer; write multiplications to go with arrays, rotate arrays </w:t>
            </w:r>
            <w:r>
              <w:lastRenderedPageBreak/>
              <w:t>to sh</w:t>
            </w:r>
            <w:r>
              <w:t>ow they are commutative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lastRenderedPageBreak/>
              <w:t>18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982049" w:rsidRDefault="001B63BA">
            <w:r>
              <w:t xml:space="preserve">Tell the time to the nearest quarter of an hour using analogue and digital clocks; understand the relationship between seconds, minutes and hours and use a tally chart; interpret and complete a pictogram or block graph where one block or symbol represents </w:t>
            </w:r>
            <w:r>
              <w:t>one or two thing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Revise 2, 5 and 10 times-tables; revise arrays and hops on the number line; multiply b</w:t>
            </w:r>
            <w:r>
              <w:t>y 2, 3, 4, 5 and 10; arrange objects into arrays and write the corresponding multiplications; make links between grouping and multiplication to begin to show division; write divisions as multiplications with holes in and use the ÷ sign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</w:t>
            </w:r>
            <w:r>
              <w:t xml:space="preserve">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>Recognise all coins, know their value, and use them to make amounts; recognise £5, £10, £20 notes; make amounts using coins and £10 note; write amounts using £.p notation; order coins 1p – £</w:t>
            </w:r>
            <w:r>
              <w:t>2 and notes £5 – £20; add several coins writing totals in £.p notation (no zeros in 10p place); add two amounts of pence, using counting on in 10s and 1s; add two amounts of money, beginning to cross into £s</w:t>
            </w:r>
          </w:p>
          <w:p w:rsidR="00982049" w:rsidRDefault="00982049"/>
        </w:tc>
      </w:tr>
    </w:tbl>
    <w:p w:rsidR="00982049" w:rsidRDefault="001B63BA">
      <w:r>
        <w:pict>
          <v:rect id="_x0000_i1029" style="width:0;height:1.5pt" o:hralign="center" o:hrstd="t" o:hr="t"/>
        </w:pict>
      </w:r>
    </w:p>
    <w:p w:rsidR="00982049" w:rsidRDefault="001B63BA">
      <w:pPr>
        <w:pStyle w:val="Heading2"/>
      </w:pPr>
      <w:bookmarkStart w:id="5" w:name="year-2-summer-term-1"/>
      <w:bookmarkEnd w:id="5"/>
      <w:r>
        <w:t>Year 2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314"/>
        <w:gridCol w:w="10726"/>
      </w:tblGrid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 xml:space="preserve">Locate, order and compare 2-digit numbers on 0-100 landmarked lines and on the 1-100 square; use &lt; and &gt; signs; locate numbers on an empty 0-100 line; introduce numbers 101 </w:t>
            </w:r>
            <w:r>
              <w:t>to 200 and count in 100s to 1000; add 2-digit numbers by counting on in 10s and 1s; subtract 2-digit numbers by counting back in 10s and 1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 xml:space="preserve">Use doubles and number bonds to add three 1-digit numbers; use number facts to </w:t>
            </w:r>
            <w:r>
              <w:t>10 and 20 in number stories; find complements to multiples of 10; understand subtraction as difference and find this by counting up; find small differences either side of a multiple of 10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>Add and subtract 1-digit numbers to and from 2-digit nu</w:t>
            </w:r>
            <w:r>
              <w:t>mbers; subtract 2-digit numbers by counting back in tens and ones; add two 2-digit numbers by counting in 10s, then adding 1s; add 2-digit numbers using 10p and 1p coins (partitioning, answers less than 100); add 2-digit numbers using place-value cards (pa</w:t>
            </w:r>
            <w:r>
              <w:t>rtitioning, answers more than 100)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982049" w:rsidRDefault="001B63BA">
            <w:r>
              <w:t>Measure weight using standard or uniform non-standard units; draw a block graph where one square represents two units; weigh items using 100g weights using scales marked in multiples of 1kg or 100g; measure capacity using uniform non-standard units; measur</w:t>
            </w:r>
            <w:r>
              <w:t>e capacity in litres and in multiples of 100ml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</w:t>
            </w:r>
            <w:r>
              <w:rPr>
                <w:b/>
              </w:rPr>
              <w:t>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982049" w:rsidRDefault="001B63BA">
            <w:r>
              <w:t>Double multiples of 10 and 5 (answers less than 100); double 2-digit numbers ending in 1, 2, 3 or 4 (answers less than 100); find a quarter of numbers up to 40 by halving twice; beg</w:t>
            </w:r>
            <w:r>
              <w:t>in to find 3/4 of numbers; find 1/2 1/4 and 1/3 of amounts (sharing); spot patterns and make predictions when finding a third of numbers</w:t>
            </w:r>
          </w:p>
          <w:p w:rsidR="00982049" w:rsidRDefault="00982049"/>
        </w:tc>
      </w:tr>
    </w:tbl>
    <w:p w:rsidR="00982049" w:rsidRDefault="001B63BA">
      <w:r>
        <w:lastRenderedPageBreak/>
        <w:pict>
          <v:rect id="_x0000_i1030" style="width:0;height:1.5pt" o:hralign="center" o:hrstd="t" o:hr="t"/>
        </w:pict>
      </w:r>
    </w:p>
    <w:p w:rsidR="00982049" w:rsidRDefault="001B63BA">
      <w:pPr>
        <w:pStyle w:val="Heading2"/>
      </w:pPr>
      <w:bookmarkStart w:id="6" w:name="year-2-summer-term-2"/>
      <w:bookmarkEnd w:id="6"/>
      <w:r>
        <w:t>Year 2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141"/>
        <w:gridCol w:w="9899"/>
      </w:tblGrid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Count back in 10s and 1s to solve subtraction (not crossing 10s) and check subtraction using addition, beginning to understand that addition undoes subtraction and vice versa; add three or more small numbers using number facts; record amounts of money usin</w:t>
            </w:r>
            <w:r>
              <w:t>g £·p notation including amounts with no 10s or 1s; find more than one way to solve a money problem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</w:t>
            </w:r>
            <w:r>
              <w:t>, reasoning and algebra</w:t>
            </w:r>
          </w:p>
        </w:tc>
        <w:tc>
          <w:tcPr>
            <w:tcW w:w="0" w:type="auto"/>
          </w:tcPr>
          <w:p w:rsidR="00982049" w:rsidRDefault="001B63BA">
            <w:r>
              <w:t>Count in 3s, recognising numbers in the 3 times-table; write multiplications to go with arrays and use arrays to solve multiplication problems; understand that multiplication is commutative and that division and multiplication are i</w:t>
            </w:r>
            <w:r>
              <w:t>nverse operations; solve divisions as multiplications with a missing number; count in 2s, 3s, 5s and 10s to solve divisions and solve division problems in contexts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2049" w:rsidRDefault="001B63BA">
            <w:r>
              <w:t>Measure and estimate lengths in centimetres; tell the time involving multiples o</w:t>
            </w:r>
            <w:r>
              <w:t>f 5 minutes past the hour and 5 minutes to the hour; tell time to 5 minutes; begin to say the time 10 minutes later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MMD</w:t>
            </w:r>
            <w:r>
              <w:t xml:space="preserve"> </w:t>
            </w:r>
            <w:r>
              <w:t xml:space="preserve">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2049" w:rsidRDefault="001B63BA">
            <w:r>
              <w:t>Partition to add two 2-digit numbers; find the difference between two 2-digit numbers; multiply two numbers using counting in steps of 2, 3, 5 and 10; solve division problems by</w:t>
            </w:r>
            <w:r>
              <w:t xml:space="preserve"> counting in steps of 2, 3, 5 and 10</w:t>
            </w:r>
          </w:p>
          <w:p w:rsidR="00982049" w:rsidRDefault="00982049"/>
        </w:tc>
      </w:tr>
      <w:tr w:rsidR="00982049">
        <w:tc>
          <w:tcPr>
            <w:tcW w:w="0" w:type="auto"/>
          </w:tcPr>
          <w:p w:rsidR="00982049" w:rsidRDefault="001B63BA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982049" w:rsidRDefault="001B63BA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2049" w:rsidRDefault="001B63BA">
            <w:r>
              <w:t>Compare two 2-digit numbers and find bonds to 100 using thermometers; revise place value in 2-digit n</w:t>
            </w:r>
            <w:r>
              <w:t>umbers, numbers between 100 and 200, and 3-digit numbers (including zeros in the 10s and 1s places)</w:t>
            </w:r>
          </w:p>
          <w:p w:rsidR="00982049" w:rsidRDefault="00982049"/>
        </w:tc>
      </w:tr>
    </w:tbl>
    <w:p w:rsidR="001B63BA" w:rsidRDefault="001B63BA"/>
    <w:sectPr w:rsidR="001B63BA" w:rsidSect="00F26F53">
      <w:footerReference w:type="default" r:id="rId7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63BA" w:rsidRDefault="001B63BA">
      <w:pPr>
        <w:spacing w:before="0" w:after="0"/>
      </w:pPr>
      <w:r>
        <w:separator/>
      </w:r>
    </w:p>
  </w:endnote>
  <w:endnote w:type="continuationSeparator" w:id="0">
    <w:p w:rsidR="001B63BA" w:rsidRDefault="001B63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6CC1" w:rsidRDefault="001B63BA" w:rsidP="00F6256F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>To revert 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63BA" w:rsidRDefault="001B63BA">
      <w:r>
        <w:separator/>
      </w:r>
    </w:p>
  </w:footnote>
  <w:footnote w:type="continuationSeparator" w:id="0">
    <w:p w:rsidR="001B63BA" w:rsidRDefault="001B6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63BA"/>
    <w:rsid w:val="004E29B3"/>
    <w:rsid w:val="00590D07"/>
    <w:rsid w:val="00784D58"/>
    <w:rsid w:val="008D6863"/>
    <w:rsid w:val="00982049"/>
    <w:rsid w:val="00AB511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A851D7-4A88-4B0E-9EA7-E2CA0AA68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8</Words>
  <Characters>888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Webb</dc:creator>
  <cp:lastModifiedBy>Sarah Webb</cp:lastModifiedBy>
  <cp:revision>2</cp:revision>
  <dcterms:created xsi:type="dcterms:W3CDTF">2017-10-30T21:00:00Z</dcterms:created>
  <dcterms:modified xsi:type="dcterms:W3CDTF">2017-10-30T21:00:00Z</dcterms:modified>
</cp:coreProperties>
</file>